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0546F" w:rsidRPr="0000546F" w:rsidRDefault="0000546F" w:rsidP="00385769">
      <w:pPr>
        <w:pStyle w:val="ListParagraph"/>
        <w:numPr>
          <w:ilvl w:val="0"/>
          <w:numId w:val="1"/>
        </w:numPr>
        <w:spacing w:line="240" w:lineRule="auto"/>
        <w:jc w:val="both"/>
        <w:rPr>
          <w:b/>
          <w:bCs/>
        </w:rPr>
      </w:pPr>
      <w:r w:rsidRPr="0000546F">
        <w:rPr>
          <w:rFonts w:ascii="Segoe UI" w:hAnsi="Segoe UI" w:cs="Segoe UI"/>
          <w:b/>
          <w:bCs/>
          <w:color w:val="343541"/>
        </w:rPr>
        <w:t xml:space="preserve">What is the role of </w:t>
      </w:r>
      <w:r w:rsidR="00385769">
        <w:rPr>
          <w:rFonts w:ascii="Segoe UI" w:hAnsi="Segoe UI" w:cs="Segoe UI"/>
          <w:b/>
          <w:bCs/>
          <w:color w:val="343541"/>
        </w:rPr>
        <w:t xml:space="preserve">the </w:t>
      </w:r>
      <w:r w:rsidRPr="0000546F">
        <w:rPr>
          <w:rFonts w:ascii="Segoe UI" w:hAnsi="Segoe UI" w:cs="Segoe UI"/>
          <w:b/>
          <w:bCs/>
          <w:color w:val="343541"/>
        </w:rPr>
        <w:t>Management Information System (MIS) in organizations? Explain how MIS supports decision-making, improves operational efficiency, and enhances strategic planning.</w:t>
      </w:r>
    </w:p>
    <w:p w:rsidR="00385769" w:rsidRPr="00385769" w:rsidRDefault="00385769" w:rsidP="00385769">
      <w:pPr>
        <w:spacing w:line="240" w:lineRule="auto"/>
        <w:rPr>
          <w:rFonts w:ascii="Segoe UI" w:hAnsi="Segoe UI" w:cs="Segoe UI"/>
        </w:rPr>
      </w:pPr>
      <w:r w:rsidRPr="00385769">
        <w:rPr>
          <w:rFonts w:ascii="Segoe UI" w:hAnsi="Segoe UI" w:cs="Segoe UI"/>
        </w:rPr>
        <w:t>Management Information System (MIS) is concerned with the process of collecting, processing, storing, and transmitting relevant information to support the management operation in any organization. MIS plays a crucial role in organizations by providing timely and accurate information to decision-makers, improving operational efficiency, and enhancing strategic planning. Here are some ways in which MIS supports decision-making, improves operational efficiency, and enhances strategic planning:</w:t>
      </w:r>
    </w:p>
    <w:p w:rsidR="00385769" w:rsidRPr="00385769" w:rsidRDefault="00385769" w:rsidP="00385769">
      <w:pPr>
        <w:spacing w:line="240" w:lineRule="auto"/>
        <w:rPr>
          <w:rFonts w:ascii="Segoe UI" w:hAnsi="Segoe UI" w:cs="Segoe UI"/>
          <w:b/>
          <w:bCs/>
        </w:rPr>
      </w:pPr>
      <w:r w:rsidRPr="00385769">
        <w:rPr>
          <w:rFonts w:ascii="Segoe UI" w:hAnsi="Segoe UI" w:cs="Segoe UI"/>
          <w:b/>
          <w:bCs/>
        </w:rPr>
        <w:t>Supports Decision-Making</w:t>
      </w:r>
    </w:p>
    <w:p w:rsidR="00385769" w:rsidRPr="00385769" w:rsidRDefault="00385769" w:rsidP="00385769">
      <w:pPr>
        <w:spacing w:line="240" w:lineRule="auto"/>
        <w:rPr>
          <w:rFonts w:ascii="Segoe UI" w:hAnsi="Segoe UI" w:cs="Segoe UI"/>
        </w:rPr>
      </w:pPr>
      <w:r w:rsidRPr="00385769">
        <w:rPr>
          <w:rFonts w:ascii="Segoe UI" w:hAnsi="Segoe UI" w:cs="Segoe UI"/>
        </w:rPr>
        <w:t>- MIS provides decision-makers with the latest and most accurate data, which is necessary to make good decisions.</w:t>
      </w:r>
    </w:p>
    <w:p w:rsidR="00385769" w:rsidRPr="00385769" w:rsidRDefault="00385769" w:rsidP="00385769">
      <w:pPr>
        <w:spacing w:line="240" w:lineRule="auto"/>
        <w:rPr>
          <w:rFonts w:ascii="Segoe UI" w:hAnsi="Segoe UI" w:cs="Segoe UI"/>
        </w:rPr>
      </w:pPr>
      <w:r w:rsidRPr="00385769">
        <w:rPr>
          <w:rFonts w:ascii="Segoe UI" w:hAnsi="Segoe UI" w:cs="Segoe UI"/>
        </w:rPr>
        <w:t>- MIS helps decision-makers to identify problems and opportunities and to evaluate alternative courses of action.</w:t>
      </w:r>
    </w:p>
    <w:p w:rsidR="00385769" w:rsidRPr="00385769" w:rsidRDefault="00385769" w:rsidP="00385769">
      <w:pPr>
        <w:spacing w:line="240" w:lineRule="auto"/>
        <w:rPr>
          <w:rFonts w:ascii="Segoe UI" w:hAnsi="Segoe UI" w:cs="Segoe UI"/>
        </w:rPr>
      </w:pPr>
      <w:r w:rsidRPr="00385769">
        <w:rPr>
          <w:rFonts w:ascii="Segoe UI" w:hAnsi="Segoe UI" w:cs="Segoe UI"/>
        </w:rPr>
        <w:t>- MIS provides decision-makers with the necessary information for adopting a decision.</w:t>
      </w:r>
    </w:p>
    <w:p w:rsidR="00385769" w:rsidRPr="00385769" w:rsidRDefault="00385769" w:rsidP="00385769">
      <w:pPr>
        <w:spacing w:line="240" w:lineRule="auto"/>
        <w:rPr>
          <w:rFonts w:ascii="Segoe UI" w:hAnsi="Segoe UI" w:cs="Segoe UI"/>
          <w:b/>
          <w:bCs/>
        </w:rPr>
      </w:pPr>
      <w:r w:rsidRPr="00385769">
        <w:rPr>
          <w:rFonts w:ascii="Segoe UI" w:hAnsi="Segoe UI" w:cs="Segoe UI"/>
          <w:b/>
          <w:bCs/>
        </w:rPr>
        <w:t>Improves Operational Efficiency</w:t>
      </w:r>
    </w:p>
    <w:p w:rsidR="00385769" w:rsidRPr="00385769" w:rsidRDefault="00385769" w:rsidP="00385769">
      <w:pPr>
        <w:spacing w:line="240" w:lineRule="auto"/>
        <w:rPr>
          <w:rFonts w:ascii="Segoe UI" w:hAnsi="Segoe UI" w:cs="Segoe UI"/>
        </w:rPr>
      </w:pPr>
      <w:r w:rsidRPr="00385769">
        <w:rPr>
          <w:rFonts w:ascii="Segoe UI" w:hAnsi="Segoe UI" w:cs="Segoe UI"/>
        </w:rPr>
        <w:t>- MIS helps organizations to automate routine tasks, such as data entry and report generation, which saves time and reduces errors.</w:t>
      </w:r>
    </w:p>
    <w:p w:rsidR="00385769" w:rsidRPr="00385769" w:rsidRDefault="00385769" w:rsidP="00385769">
      <w:pPr>
        <w:spacing w:line="240" w:lineRule="auto"/>
        <w:rPr>
          <w:rFonts w:ascii="Segoe UI" w:hAnsi="Segoe UI" w:cs="Segoe UI"/>
        </w:rPr>
      </w:pPr>
      <w:r w:rsidRPr="00385769">
        <w:rPr>
          <w:rFonts w:ascii="Segoe UI" w:hAnsi="Segoe UI" w:cs="Segoe UI"/>
        </w:rPr>
        <w:t>- MIS provides real-time information, which enables organizations to respond quickly to changes in the business environment.</w:t>
      </w:r>
    </w:p>
    <w:p w:rsidR="00385769" w:rsidRPr="00385769" w:rsidRDefault="00385769" w:rsidP="00385769">
      <w:pPr>
        <w:spacing w:line="240" w:lineRule="auto"/>
        <w:rPr>
          <w:rFonts w:ascii="Segoe UI" w:hAnsi="Segoe UI" w:cs="Segoe UI"/>
        </w:rPr>
      </w:pPr>
      <w:r w:rsidRPr="00385769">
        <w:rPr>
          <w:rFonts w:ascii="Segoe UI" w:hAnsi="Segoe UI" w:cs="Segoe UI"/>
        </w:rPr>
        <w:t>- MIS helps organizations to streamline their operations by eliminating redundant processes and improving communication.</w:t>
      </w:r>
    </w:p>
    <w:p w:rsidR="00385769" w:rsidRPr="00385769" w:rsidRDefault="00385769" w:rsidP="00385769">
      <w:pPr>
        <w:spacing w:line="240" w:lineRule="auto"/>
        <w:rPr>
          <w:rFonts w:ascii="Segoe UI" w:hAnsi="Segoe UI" w:cs="Segoe UI"/>
          <w:b/>
          <w:bCs/>
        </w:rPr>
      </w:pPr>
      <w:r w:rsidRPr="00385769">
        <w:rPr>
          <w:rFonts w:ascii="Segoe UI" w:hAnsi="Segoe UI" w:cs="Segoe UI"/>
          <w:b/>
          <w:bCs/>
        </w:rPr>
        <w:t>Enhances Strategic Planning</w:t>
      </w:r>
    </w:p>
    <w:p w:rsidR="00385769" w:rsidRPr="00385769" w:rsidRDefault="00385769" w:rsidP="00385769">
      <w:pPr>
        <w:spacing w:line="240" w:lineRule="auto"/>
        <w:rPr>
          <w:rFonts w:ascii="Segoe UI" w:hAnsi="Segoe UI" w:cs="Segoe UI"/>
        </w:rPr>
      </w:pPr>
      <w:r w:rsidRPr="00385769">
        <w:rPr>
          <w:rFonts w:ascii="Segoe UI" w:hAnsi="Segoe UI" w:cs="Segoe UI"/>
        </w:rPr>
        <w:t>- MIS provides organizations with the necessary information to develop long-term plans and strategies.</w:t>
      </w:r>
    </w:p>
    <w:p w:rsidR="00385769" w:rsidRPr="00385769" w:rsidRDefault="00385769" w:rsidP="00385769">
      <w:pPr>
        <w:spacing w:line="240" w:lineRule="auto"/>
        <w:rPr>
          <w:rFonts w:ascii="Segoe UI" w:hAnsi="Segoe UI" w:cs="Segoe UI"/>
        </w:rPr>
      </w:pPr>
      <w:r w:rsidRPr="00385769">
        <w:rPr>
          <w:rFonts w:ascii="Segoe UI" w:hAnsi="Segoe UI" w:cs="Segoe UI"/>
        </w:rPr>
        <w:t>- MIS helps organizations to monitor their performance and to identify areas for improvement.</w:t>
      </w:r>
    </w:p>
    <w:p w:rsidR="00385769" w:rsidRPr="00385769" w:rsidRDefault="00385769" w:rsidP="00385769">
      <w:pPr>
        <w:spacing w:line="240" w:lineRule="auto"/>
        <w:rPr>
          <w:rFonts w:ascii="Segoe UI" w:hAnsi="Segoe UI" w:cs="Segoe UI"/>
        </w:rPr>
      </w:pPr>
      <w:r w:rsidRPr="00385769">
        <w:rPr>
          <w:rFonts w:ascii="Segoe UI" w:hAnsi="Segoe UI" w:cs="Segoe UI"/>
        </w:rPr>
        <w:t>- MIS helps organizations to analyze market trends and to identify new opportunities</w:t>
      </w:r>
      <w:r w:rsidRPr="00385769">
        <w:rPr>
          <w:rFonts w:ascii="Segoe UI" w:hAnsi="Segoe UI" w:cs="Segoe UI"/>
        </w:rPr>
        <w:t>.</w:t>
      </w:r>
    </w:p>
    <w:p w:rsidR="00385769" w:rsidRPr="00385769" w:rsidRDefault="00385769" w:rsidP="00385769">
      <w:pPr>
        <w:spacing w:line="240" w:lineRule="auto"/>
        <w:rPr>
          <w:rFonts w:ascii="Segoe UI" w:hAnsi="Segoe UI" w:cs="Segoe UI"/>
        </w:rPr>
      </w:pPr>
    </w:p>
    <w:p w:rsidR="00385769" w:rsidRPr="00385769" w:rsidRDefault="00385769" w:rsidP="00385769">
      <w:pPr>
        <w:spacing w:line="240" w:lineRule="auto"/>
        <w:rPr>
          <w:rFonts w:ascii="Segoe UI" w:hAnsi="Segoe UI" w:cs="Segoe UI"/>
        </w:rPr>
      </w:pPr>
      <w:r w:rsidRPr="00385769">
        <w:rPr>
          <w:rFonts w:ascii="Segoe UI" w:hAnsi="Segoe UI" w:cs="Segoe UI"/>
        </w:rPr>
        <w:t>In summary, MIS plays a critical role in organizations by providing decision-makers with timely and accurate information, improving operational efficiency, and enhancing strategic planning. By leveraging the power of MIS, organizations can make better decisions, operate more efficiently, and achieve their strategic goals.</w:t>
      </w:r>
    </w:p>
    <w:p w:rsidR="00385769" w:rsidRDefault="00385769" w:rsidP="00385769"/>
    <w:p w:rsidR="0000546F" w:rsidRDefault="0000546F" w:rsidP="0000546F"/>
    <w:p w:rsidR="0000546F" w:rsidRPr="0000546F" w:rsidRDefault="0000546F" w:rsidP="0000546F"/>
    <w:p w:rsidR="0000546F" w:rsidRDefault="0000546F" w:rsidP="0000546F"/>
    <w:p w:rsidR="0000546F" w:rsidRPr="0000546F" w:rsidRDefault="0000546F" w:rsidP="0000546F">
      <w:pPr>
        <w:pStyle w:val="ListParagraph"/>
        <w:numPr>
          <w:ilvl w:val="0"/>
          <w:numId w:val="1"/>
        </w:numPr>
        <w:rPr>
          <w:b/>
          <w:bCs/>
        </w:rPr>
      </w:pPr>
      <w:r w:rsidRPr="0000546F">
        <w:rPr>
          <w:rFonts w:ascii="Segoe UI" w:hAnsi="Segoe UI" w:cs="Segoe UI"/>
          <w:b/>
          <w:bCs/>
          <w:color w:val="343541"/>
        </w:rPr>
        <w:t>Discuss the components of an information system and their interrelationships. Explain how hardware, software, data, procedures, and people work together to create an effective information system</w:t>
      </w:r>
    </w:p>
    <w:p w:rsidR="00385769" w:rsidRDefault="00385769" w:rsidP="00385769">
      <w:pPr>
        <w:rPr>
          <w:rFonts w:ascii="Segoe UI" w:hAnsi="Segoe UI" w:cs="Segoe UI"/>
        </w:rPr>
      </w:pPr>
      <w:r w:rsidRPr="00385769">
        <w:rPr>
          <w:rFonts w:ascii="Segoe UI" w:hAnsi="Segoe UI" w:cs="Segoe UI"/>
        </w:rPr>
        <w:t>An information system is a set of interconnected components that work together to collect, process, store, and disseminate information to support decision-making, coordination, control, analysis, and visualization. The five main components of an information system are hardware, software, data, procedures, and people. These components are interdependent and interact with each other to create an effective information system.</w:t>
      </w:r>
    </w:p>
    <w:p w:rsidR="00385769" w:rsidRPr="00385769" w:rsidRDefault="00385769" w:rsidP="00385769">
      <w:pPr>
        <w:rPr>
          <w:rFonts w:ascii="Segoe UI" w:hAnsi="Segoe UI" w:cs="Segoe UI"/>
        </w:rPr>
      </w:pPr>
    </w:p>
    <w:p w:rsidR="00385769" w:rsidRPr="00385769" w:rsidRDefault="00385769" w:rsidP="00385769">
      <w:pPr>
        <w:jc w:val="both"/>
        <w:rPr>
          <w:rFonts w:ascii="Segoe UI" w:hAnsi="Segoe UI" w:cs="Segoe UI"/>
        </w:rPr>
      </w:pPr>
      <w:r w:rsidRPr="00385769">
        <w:rPr>
          <w:rFonts w:ascii="Segoe UI" w:hAnsi="Segoe UI" w:cs="Segoe UI"/>
          <w:b/>
          <w:bCs/>
        </w:rPr>
        <w:t>Hardware</w:t>
      </w:r>
      <w:r w:rsidRPr="00385769">
        <w:rPr>
          <w:rFonts w:ascii="Segoe UI" w:hAnsi="Segoe UI" w:cs="Segoe UI"/>
        </w:rPr>
        <w:t>: Hardware refers to the physical devices that make up the information system, such as computers, servers, printers, scanners, and other peripheral devices. Hardware provides the processing power, storage capacity, and input/output capabilities needed to run software applications and store and retrieve data.</w:t>
      </w:r>
    </w:p>
    <w:p w:rsidR="00385769" w:rsidRPr="00385769" w:rsidRDefault="00385769" w:rsidP="00385769">
      <w:pPr>
        <w:jc w:val="both"/>
        <w:rPr>
          <w:rFonts w:ascii="Segoe UI" w:hAnsi="Segoe UI" w:cs="Segoe UI"/>
        </w:rPr>
      </w:pPr>
      <w:r w:rsidRPr="00385769">
        <w:rPr>
          <w:rFonts w:ascii="Segoe UI" w:hAnsi="Segoe UI" w:cs="Segoe UI"/>
          <w:b/>
          <w:bCs/>
        </w:rPr>
        <w:t>Software</w:t>
      </w:r>
      <w:r w:rsidRPr="00385769">
        <w:rPr>
          <w:rFonts w:ascii="Segoe UI" w:hAnsi="Segoe UI" w:cs="Segoe UI"/>
        </w:rPr>
        <w:t>: Software refers to the programs, applications, and operating systems that run on the hardware. Software provides the instructions that tell the hardware what to do, how to do it, and when to do it. Software can be customized to meet the specific needs of an organization and can be updated or replaced as needed.</w:t>
      </w:r>
    </w:p>
    <w:p w:rsidR="00385769" w:rsidRPr="00385769" w:rsidRDefault="00385769" w:rsidP="00385769">
      <w:pPr>
        <w:jc w:val="both"/>
        <w:rPr>
          <w:rFonts w:ascii="Segoe UI" w:hAnsi="Segoe UI" w:cs="Segoe UI"/>
        </w:rPr>
      </w:pPr>
      <w:r w:rsidRPr="00385769">
        <w:rPr>
          <w:rFonts w:ascii="Segoe UI" w:hAnsi="Segoe UI" w:cs="Segoe UI"/>
          <w:b/>
          <w:bCs/>
        </w:rPr>
        <w:t>Data</w:t>
      </w:r>
      <w:r w:rsidRPr="00385769">
        <w:rPr>
          <w:rFonts w:ascii="Segoe UI" w:hAnsi="Segoe UI" w:cs="Segoe UI"/>
        </w:rPr>
        <w:t>: Data refers to the raw facts, figures, and other information that is collected, processed, and stored by the information system. Data can be structured or unstructured, internal or external, and can come from a variety of sources, such as sensors, databases, spreadsheets, and documents. Data is the lifeblood of the information system and must be accurate, timely, relevant, and secure.</w:t>
      </w:r>
    </w:p>
    <w:p w:rsidR="00385769" w:rsidRPr="00385769" w:rsidRDefault="00385769" w:rsidP="00385769">
      <w:pPr>
        <w:jc w:val="both"/>
        <w:rPr>
          <w:rFonts w:ascii="Segoe UI" w:hAnsi="Segoe UI" w:cs="Segoe UI"/>
        </w:rPr>
      </w:pPr>
      <w:r w:rsidRPr="00385769">
        <w:rPr>
          <w:rFonts w:ascii="Segoe UI" w:hAnsi="Segoe UI" w:cs="Segoe UI"/>
          <w:b/>
          <w:bCs/>
        </w:rPr>
        <w:t>Procedures</w:t>
      </w:r>
      <w:r w:rsidRPr="00385769">
        <w:rPr>
          <w:rFonts w:ascii="Segoe UI" w:hAnsi="Segoe UI" w:cs="Segoe UI"/>
        </w:rPr>
        <w:t>: Procedures refer to the rules, policies, standards, and guidelines that govern how the information system is used, managed, and maintained. Procedures ensure that the hardware, software, and data are used in a consistent, efficient, and effective manner. Procedures can be formal or informal, and can be documented or implicit.</w:t>
      </w:r>
    </w:p>
    <w:p w:rsidR="00385769" w:rsidRPr="00385769" w:rsidRDefault="00385769" w:rsidP="00385769">
      <w:pPr>
        <w:rPr>
          <w:rFonts w:ascii="Segoe UI" w:hAnsi="Segoe UI" w:cs="Segoe UI"/>
        </w:rPr>
      </w:pPr>
    </w:p>
    <w:p w:rsidR="00385769" w:rsidRPr="00385769" w:rsidRDefault="00385769" w:rsidP="00385769">
      <w:pPr>
        <w:jc w:val="both"/>
        <w:rPr>
          <w:rFonts w:ascii="Segoe UI" w:hAnsi="Segoe UI" w:cs="Segoe UI"/>
        </w:rPr>
      </w:pPr>
      <w:r w:rsidRPr="00385769">
        <w:rPr>
          <w:rFonts w:ascii="Segoe UI" w:hAnsi="Segoe UI" w:cs="Segoe UI"/>
          <w:b/>
          <w:bCs/>
        </w:rPr>
        <w:lastRenderedPageBreak/>
        <w:t>People</w:t>
      </w:r>
      <w:r w:rsidRPr="00385769">
        <w:rPr>
          <w:rFonts w:ascii="Segoe UI" w:hAnsi="Segoe UI" w:cs="Segoe UI"/>
        </w:rPr>
        <w:t>: People refer to the users, managers, developers, and other stakeholders who interact with the information system. People provide the input, feedback, and expertise needed to design, implement, and improve the information system. People can also be a source of risk, as they can make mistakes, intentionally or unintentionally, that can compromise the security, integrity, or availability of the information system.</w:t>
      </w:r>
    </w:p>
    <w:p w:rsidR="00385769" w:rsidRPr="00385769" w:rsidRDefault="00385769" w:rsidP="00385769">
      <w:pPr>
        <w:rPr>
          <w:rFonts w:ascii="Segoe UI" w:hAnsi="Segoe UI" w:cs="Segoe UI"/>
        </w:rPr>
      </w:pPr>
    </w:p>
    <w:p w:rsidR="00385769" w:rsidRPr="00385769" w:rsidRDefault="00385769" w:rsidP="00385769">
      <w:pPr>
        <w:jc w:val="both"/>
        <w:rPr>
          <w:rFonts w:ascii="Segoe UI" w:hAnsi="Segoe UI" w:cs="Segoe UI"/>
        </w:rPr>
      </w:pPr>
      <w:r w:rsidRPr="00385769">
        <w:rPr>
          <w:rFonts w:ascii="Segoe UI" w:hAnsi="Segoe UI" w:cs="Segoe UI"/>
          <w:b/>
          <w:bCs/>
        </w:rPr>
        <w:t>The interrelationships</w:t>
      </w:r>
      <w:r w:rsidRPr="00385769">
        <w:rPr>
          <w:rFonts w:ascii="Segoe UI" w:hAnsi="Segoe UI" w:cs="Segoe UI"/>
        </w:rPr>
        <w:t xml:space="preserve"> between these components are complex and dynamic. Hardware and software must be compatible and configured properly to work together. Data must be accurate, complete, and consistent to be useful. Procedures must be followed and updated to reflect changes in the environment. People must be trained, motivated, and supported to use the information system effectively.</w:t>
      </w:r>
    </w:p>
    <w:p w:rsidR="00385769" w:rsidRPr="00385769" w:rsidRDefault="00385769" w:rsidP="00385769">
      <w:pPr>
        <w:jc w:val="both"/>
        <w:rPr>
          <w:rFonts w:ascii="Segoe UI" w:hAnsi="Segoe UI" w:cs="Segoe UI"/>
        </w:rPr>
      </w:pPr>
    </w:p>
    <w:p w:rsidR="0000546F" w:rsidRPr="00385769" w:rsidRDefault="00385769" w:rsidP="00385769">
      <w:pPr>
        <w:jc w:val="both"/>
        <w:rPr>
          <w:rFonts w:ascii="Segoe UI" w:hAnsi="Segoe UI" w:cs="Segoe UI"/>
        </w:rPr>
      </w:pPr>
      <w:r w:rsidRPr="00385769">
        <w:rPr>
          <w:rFonts w:ascii="Segoe UI" w:hAnsi="Segoe UI" w:cs="Segoe UI"/>
          <w:b/>
          <w:bCs/>
        </w:rPr>
        <w:t>An effective information system</w:t>
      </w:r>
      <w:r w:rsidRPr="00385769">
        <w:rPr>
          <w:rFonts w:ascii="Segoe UI" w:hAnsi="Segoe UI" w:cs="Segoe UI"/>
        </w:rPr>
        <w:t xml:space="preserve"> is one that meets the needs of its users, supports the goals of the organization, and adapts to changes in the environment. It must be reliable, secure, scalable, and flexible. It must also be designed and managed with a holistic and integrated approach that considers the interrelationships between the components and the context in which they operate.</w:t>
      </w:r>
    </w:p>
    <w:p w:rsidR="0000546F" w:rsidRDefault="0000546F" w:rsidP="0000546F">
      <w:pPr>
        <w:rPr>
          <w:rFonts w:ascii="Segoe UI" w:hAnsi="Segoe UI" w:cs="Segoe UI"/>
        </w:rPr>
      </w:pPr>
    </w:p>
    <w:p w:rsidR="00385769" w:rsidRDefault="00385769" w:rsidP="00385769">
      <w:pPr>
        <w:rPr>
          <w:rFonts w:ascii="Segoe UI" w:hAnsi="Segoe UI" w:cs="Segoe UI"/>
        </w:rPr>
      </w:pPr>
    </w:p>
    <w:p w:rsidR="00385769" w:rsidRPr="00385769" w:rsidRDefault="00385769" w:rsidP="00385769">
      <w:pPr>
        <w:pStyle w:val="ListParagraph"/>
        <w:numPr>
          <w:ilvl w:val="0"/>
          <w:numId w:val="1"/>
        </w:numPr>
        <w:rPr>
          <w:rFonts w:ascii="Segoe UI" w:hAnsi="Segoe UI" w:cs="Segoe UI"/>
          <w:b/>
          <w:bCs/>
          <w:color w:val="343541"/>
        </w:rPr>
      </w:pPr>
      <w:r w:rsidRPr="00385769">
        <w:rPr>
          <w:rFonts w:ascii="Segoe UI" w:hAnsi="Segoe UI" w:cs="Segoe UI"/>
          <w:b/>
          <w:bCs/>
          <w:color w:val="343541"/>
        </w:rPr>
        <w:t>Managing information systems (MIS) presents both challenges and opportunities. Some of the primary challenges include:</w:t>
      </w:r>
    </w:p>
    <w:p w:rsidR="00385769" w:rsidRPr="00385769" w:rsidRDefault="00385769" w:rsidP="00385769">
      <w:pPr>
        <w:jc w:val="both"/>
        <w:rPr>
          <w:rFonts w:ascii="Segoe UI" w:hAnsi="Segoe UI" w:cs="Segoe UI"/>
        </w:rPr>
      </w:pPr>
      <w:r w:rsidRPr="00385769">
        <w:rPr>
          <w:rFonts w:ascii="Segoe UI" w:hAnsi="Segoe UI" w:cs="Segoe UI"/>
          <w:b/>
          <w:bCs/>
        </w:rPr>
        <w:t>Emerging Technologies:</w:t>
      </w:r>
      <w:r w:rsidRPr="00385769">
        <w:rPr>
          <w:rFonts w:ascii="Segoe UI" w:hAnsi="Segoe UI" w:cs="Segoe UI"/>
        </w:rPr>
        <w:t xml:space="preserve"> The rapid pace of technological change means that MIS managers must constantly adapt to new hardware, software, and networking technologies. This requires ongoing training and education to stay up-to-date with the latest developments.</w:t>
      </w:r>
    </w:p>
    <w:p w:rsidR="00385769" w:rsidRPr="00385769" w:rsidRDefault="00385769" w:rsidP="00385769">
      <w:pPr>
        <w:jc w:val="both"/>
        <w:rPr>
          <w:rFonts w:ascii="Segoe UI" w:hAnsi="Segoe UI" w:cs="Segoe UI"/>
        </w:rPr>
      </w:pPr>
      <w:r w:rsidRPr="00385769">
        <w:rPr>
          <w:rFonts w:ascii="Segoe UI" w:hAnsi="Segoe UI" w:cs="Segoe UI"/>
          <w:b/>
          <w:bCs/>
        </w:rPr>
        <w:t>Evolving Business Requirements:</w:t>
      </w:r>
      <w:r w:rsidRPr="00385769">
        <w:rPr>
          <w:rFonts w:ascii="Segoe UI" w:hAnsi="Segoe UI" w:cs="Segoe UI"/>
        </w:rPr>
        <w:t xml:space="preserve"> As businesses grow and change, their information needs also evolve. MIS managers must be able to anticipate these changes and adapt their systems accordingly.</w:t>
      </w:r>
    </w:p>
    <w:p w:rsidR="00385769" w:rsidRPr="00385769" w:rsidRDefault="00385769" w:rsidP="00385769">
      <w:pPr>
        <w:jc w:val="both"/>
        <w:rPr>
          <w:rFonts w:ascii="Segoe UI" w:hAnsi="Segoe UI" w:cs="Segoe UI"/>
        </w:rPr>
      </w:pPr>
      <w:r w:rsidRPr="00385769">
        <w:rPr>
          <w:rFonts w:ascii="Segoe UI" w:hAnsi="Segoe UI" w:cs="Segoe UI"/>
          <w:b/>
          <w:bCs/>
        </w:rPr>
        <w:t>Information Security</w:t>
      </w:r>
      <w:r w:rsidRPr="00385769">
        <w:rPr>
          <w:rFonts w:ascii="Segoe UI" w:hAnsi="Segoe UI" w:cs="Segoe UI"/>
        </w:rPr>
        <w:t>: With the increasing amount of data being stored and transmitted electronically, effective information security is essential to protect against cyber threats. MIS managers must implement and maintain robust security measures to safeguard sensitive information.</w:t>
      </w:r>
    </w:p>
    <w:p w:rsidR="00385769" w:rsidRPr="00385769" w:rsidRDefault="00385769" w:rsidP="00385769">
      <w:pPr>
        <w:jc w:val="both"/>
        <w:rPr>
          <w:rFonts w:ascii="Segoe UI" w:hAnsi="Segoe UI" w:cs="Segoe UI"/>
        </w:rPr>
      </w:pPr>
      <w:r w:rsidRPr="00385769">
        <w:rPr>
          <w:rFonts w:ascii="Segoe UI" w:hAnsi="Segoe UI" w:cs="Segoe UI"/>
        </w:rPr>
        <w:lastRenderedPageBreak/>
        <w:t>Despite these challenges, there are also many opportunities presented by MIS. For example:</w:t>
      </w:r>
    </w:p>
    <w:p w:rsidR="00385769" w:rsidRPr="00385769" w:rsidRDefault="00385769" w:rsidP="00385769">
      <w:pPr>
        <w:jc w:val="both"/>
        <w:rPr>
          <w:rFonts w:ascii="Segoe UI" w:hAnsi="Segoe UI" w:cs="Segoe UI"/>
        </w:rPr>
      </w:pPr>
      <w:r w:rsidRPr="00385769">
        <w:rPr>
          <w:rFonts w:ascii="Segoe UI" w:hAnsi="Segoe UI" w:cs="Segoe UI"/>
          <w:b/>
          <w:bCs/>
        </w:rPr>
        <w:t>Efficiency</w:t>
      </w:r>
      <w:r w:rsidRPr="00385769">
        <w:rPr>
          <w:rFonts w:ascii="Segoe UI" w:hAnsi="Segoe UI" w:cs="Segoe UI"/>
        </w:rPr>
        <w:t>: Well-designed information systems can streamline business processes and improve efficiency.</w:t>
      </w:r>
    </w:p>
    <w:p w:rsidR="00385769" w:rsidRPr="00385769" w:rsidRDefault="00385769" w:rsidP="00385769">
      <w:pPr>
        <w:jc w:val="both"/>
        <w:rPr>
          <w:rFonts w:ascii="Segoe UI" w:hAnsi="Segoe UI" w:cs="Segoe UI"/>
        </w:rPr>
      </w:pPr>
      <w:r w:rsidRPr="00385769">
        <w:rPr>
          <w:rFonts w:ascii="Segoe UI" w:hAnsi="Segoe UI" w:cs="Segoe UI"/>
          <w:b/>
          <w:bCs/>
        </w:rPr>
        <w:t>Data Analytics</w:t>
      </w:r>
      <w:r w:rsidRPr="00385769">
        <w:rPr>
          <w:rFonts w:ascii="Segoe UI" w:hAnsi="Segoe UI" w:cs="Segoe UI"/>
        </w:rPr>
        <w:t>: Advances in big data and analytics technologies allow MIS managers to extract valuable insights from large datasets, which can inform decision-making and drive business growth.</w:t>
      </w:r>
    </w:p>
    <w:p w:rsidR="00385769" w:rsidRPr="00385769" w:rsidRDefault="00385769" w:rsidP="00385769">
      <w:pPr>
        <w:jc w:val="both"/>
        <w:rPr>
          <w:rFonts w:ascii="Segoe UI" w:hAnsi="Segoe UI" w:cs="Segoe UI"/>
        </w:rPr>
      </w:pPr>
      <w:r w:rsidRPr="00385769">
        <w:rPr>
          <w:rFonts w:ascii="Segoe UI" w:hAnsi="Segoe UI" w:cs="Segoe UI"/>
          <w:b/>
          <w:bCs/>
        </w:rPr>
        <w:t>Smart City Technologies</w:t>
      </w:r>
      <w:r w:rsidRPr="00385769">
        <w:rPr>
          <w:rFonts w:ascii="Segoe UI" w:hAnsi="Segoe UI" w:cs="Segoe UI"/>
        </w:rPr>
        <w:t>: The development of smart city technologies, such as the internet of things (IoT) and crisis informatics, offer significant potential for improving disaster resilience in coastal communities.</w:t>
      </w:r>
    </w:p>
    <w:p w:rsidR="00385769" w:rsidRPr="00385769" w:rsidRDefault="00385769" w:rsidP="00385769">
      <w:pPr>
        <w:rPr>
          <w:rFonts w:ascii="Segoe UI" w:hAnsi="Segoe UI" w:cs="Segoe UI"/>
        </w:rPr>
      </w:pPr>
    </w:p>
    <w:p w:rsidR="00385769" w:rsidRPr="00385769" w:rsidRDefault="00385769" w:rsidP="00385769">
      <w:pPr>
        <w:jc w:val="both"/>
        <w:rPr>
          <w:rFonts w:ascii="Segoe UI" w:hAnsi="Segoe UI" w:cs="Segoe UI"/>
        </w:rPr>
      </w:pPr>
      <w:r w:rsidRPr="00385769">
        <w:rPr>
          <w:rFonts w:ascii="Segoe UI" w:hAnsi="Segoe UI" w:cs="Segoe UI"/>
        </w:rPr>
        <w:t>Overall, the impact of emerging technologies, evolving business requirements, and the need for effective information security on MIS management is significant. MIS managers must be able to adapt to these changes and leverage new technologies to drive business growth and improve efficiency, while also ensuring that sensitive information is protected from cyber threats.</w:t>
      </w:r>
    </w:p>
    <w:p w:rsidR="00385769" w:rsidRPr="00385769" w:rsidRDefault="00385769" w:rsidP="00385769">
      <w:pPr>
        <w:rPr>
          <w:rFonts w:ascii="Segoe UI" w:hAnsi="Segoe UI" w:cs="Segoe UI"/>
        </w:rPr>
      </w:pPr>
    </w:p>
    <w:p w:rsidR="00385769" w:rsidRPr="00385769" w:rsidRDefault="00385769" w:rsidP="00385769">
      <w:pPr>
        <w:rPr>
          <w:rFonts w:ascii="Segoe UI" w:hAnsi="Segoe UI" w:cs="Segoe UI"/>
        </w:rPr>
      </w:pPr>
    </w:p>
    <w:sectPr w:rsidR="00385769" w:rsidRPr="003857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D7028A"/>
    <w:multiLevelType w:val="hybridMultilevel"/>
    <w:tmpl w:val="9318A6B8"/>
    <w:lvl w:ilvl="0" w:tplc="69C62A94">
      <w:start w:val="1"/>
      <w:numFmt w:val="decimal"/>
      <w:lvlText w:val="%1."/>
      <w:lvlJc w:val="left"/>
      <w:pPr>
        <w:ind w:left="720" w:hanging="360"/>
      </w:pPr>
      <w:rPr>
        <w:rFonts w:ascii="Segoe UI" w:hAnsi="Segoe UI" w:cs="Segoe UI" w:hint="default"/>
        <w:color w:val="34354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3056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QwMjAwMTEwMzZV0lEKTi0uzszPAykwrAUA0IxzqiwAAAA="/>
  </w:docVars>
  <w:rsids>
    <w:rsidRoot w:val="0000546F"/>
    <w:rsid w:val="0000546F"/>
    <w:rsid w:val="000F5407"/>
    <w:rsid w:val="00385769"/>
    <w:rsid w:val="00440EAE"/>
    <w:rsid w:val="00F45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7DD00"/>
  <w15:chartTrackingRefBased/>
  <w15:docId w15:val="{9B7894EB-45C4-47C2-B329-34E93211E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EAE"/>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1059</Words>
  <Characters>6042</Characters>
  <Application>Microsoft Office Word</Application>
  <DocSecurity>0</DocSecurity>
  <Lines>50</Lines>
  <Paragraphs>14</Paragraphs>
  <ScaleCrop>false</ScaleCrop>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john</dc:creator>
  <cp:keywords/>
  <dc:description/>
  <cp:lastModifiedBy>jerry john</cp:lastModifiedBy>
  <cp:revision>3</cp:revision>
  <dcterms:created xsi:type="dcterms:W3CDTF">2023-08-15T14:07:00Z</dcterms:created>
  <dcterms:modified xsi:type="dcterms:W3CDTF">2023-08-15T14:32:00Z</dcterms:modified>
</cp:coreProperties>
</file>